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Physiotherap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Physiotherapist position at your esteemed organization in New Zealand Wellington. As a dedicated and experienced physiotherapist with a passion for promoting holistic health and wellness, I am eager to contribute my skills, knowledge, and commitment to patient care within the vibrant healthcare landscape of Wellington. This opportunity aligns perfectly with my professional goals, and I am excited about the possibility of joining a team that shares my values of compassion, innovation, and excellence in physiotherapy.</w:t>
      </w:r>
    </w:p>
    <w:p>
      <w:pPr>
        <w:pStyle w:val="BodyText"/>
      </w:pPr>
      <w:r>
        <w:t xml:space="preserve">With [X years] of experience in clinical settings across New Zealand and internationally, I have developed a strong foundation in assessing, diagnosing, and treating a wide range of musculoskeletal, neurological, and sports-related conditions. My career has been driven by a deep understanding of the importance of personalized care, evidence-based practices, and collaboration with multidisciplinary teams to achieve optimal patient outcomes. In New Zealand Wellington, where the healthcare system emphasizes community-centered care and accessibility, I am particularly motivated to apply my expertise in a region that values both traditional and modern approaches to rehabilitation.</w:t>
      </w:r>
    </w:p>
    <w:bookmarkStart w:id="20" w:name="why-new-zealand-wellington"/>
    <w:p>
      <w:pPr>
        <w:pStyle w:val="Heading2"/>
      </w:pPr>
      <w:r>
        <w:t xml:space="preserve">Why New Zealand Wellington?</w:t>
      </w:r>
    </w:p>
    <w:p>
      <w:pPr>
        <w:pStyle w:val="FirstParagraph"/>
      </w:pPr>
      <w:r>
        <w:t xml:space="preserve">New Zealand Wellington is not only a hub of cultural and political activity but also a city renowned for its commitment to public health and wellness. The unique blend of urban vitality and natural beauty in Wellington creates an environment where physiotherapists can thrive by engaging with diverse patient populations, from athletes seeking performance optimization to individuals recovering from injuries or chronic conditions. I am particularly drawn to the opportunity to work in a city that prioritizes preventative care and integrates physical therapy into broader health initiatives, such as community wellness programs and workplace injury prevention strategies.</w:t>
      </w:r>
    </w:p>
    <w:bookmarkEnd w:id="20"/>
    <w:bookmarkStart w:id="21" w:name="professional-background-and-expertise"/>
    <w:p>
      <w:pPr>
        <w:pStyle w:val="Heading2"/>
      </w:pPr>
      <w:r>
        <w:t xml:space="preserve">Professional Background and Expertise</w:t>
      </w:r>
    </w:p>
    <w:p>
      <w:pPr>
        <w:pStyle w:val="FirstParagraph"/>
      </w:pPr>
      <w:r>
        <w:t xml:space="preserve">Throughout my career as a Physiotherapist, I have consistently demonstrated a commitment to continuous learning and professional development. I hold [mention your qualifications, e.g., "a Master’s Degree in Physiotherapy from XYZ University" or "registration with the New Zealand Physiotherapy Board"]. My experience includes working in private clinics, hospitals, and sports facilities, where I have honed my ability to design tailored rehabilitation programs that address the physical and emotional needs of patients. I am proficient in techniques such as manual therapy, exercise prescription, electrotherapy, and patient education—all essential components of effective physiotherapy in New Zealand Wellington.</w:t>
      </w:r>
    </w:p>
    <w:p>
      <w:pPr>
        <w:pStyle w:val="BodyText"/>
      </w:pPr>
      <w:r>
        <w:t xml:space="preserve">In addition to clinical skills, I possess strong communication and interpersonal abilities that enable me to build trust with patients and collaborate effectively with colleagues. I understand the importance of cultural sensitivity in a multicultural city like Wellington, where patients come from diverse backgrounds. My ability to adapt my approach to meet individual needs ensures that every patient feels valued and supported on their journey to recovery.</w:t>
      </w:r>
    </w:p>
    <w:bookmarkEnd w:id="21"/>
    <w:bookmarkStart w:id="22" w:name="why-you-should-hire-me"/>
    <w:p>
      <w:pPr>
        <w:pStyle w:val="Heading2"/>
      </w:pPr>
      <w:r>
        <w:t xml:space="preserve">Why You Should Hire Me</w:t>
      </w:r>
    </w:p>
    <w:p>
      <w:pPr>
        <w:pStyle w:val="FirstParagraph"/>
      </w:pPr>
      <w:r>
        <w:t xml:space="preserve">As a Physiotherapist with a proven track record of success, I bring not only technical expertise but also a patient-centered mindset that aligns with the ethos of your organization. I am passionate about empowering individuals to regain their mobility, reduce pain, and improve their quality of life. In New Zealand Wellington, where the healthcare system emphasizes preventive care and long-term wellness, I am confident that my skills will contribute meaningfully to your team’s mission.</w:t>
      </w:r>
    </w:p>
    <w:p>
      <w:pPr>
        <w:pStyle w:val="BodyText"/>
      </w:pPr>
      <w:r>
        <w:t xml:space="preserve">I am particularly impressed by your organization’s focus on [mention specific values or initiatives of the employer, e.g., "community outreach," "innovative treatment methods," or "patient-centered care"]. I am eager to bring my experience in [specific area, e.g., sports physiotherapy, geriatric rehabilitation, or pediatric care] to support these efforts and help your patients achieve their health goals. My ability to work independently and as part of a team ensures that I can seamlessly integrate into your practice while maintaining the highest standards of care.</w:t>
      </w:r>
    </w:p>
    <w:bookmarkEnd w:id="22"/>
    <w:bookmarkStart w:id="23" w:name="commitment-to-excellence"/>
    <w:p>
      <w:pPr>
        <w:pStyle w:val="Heading2"/>
      </w:pPr>
      <w:r>
        <w:t xml:space="preserve">Commitment to Excellence</w:t>
      </w:r>
    </w:p>
    <w:p>
      <w:pPr>
        <w:pStyle w:val="FirstParagraph"/>
      </w:pPr>
      <w:r>
        <w:t xml:space="preserve">New Zealand Wellington’s healthcare professionals are expected to uphold rigorous standards, and I am fully committed to meeting these expectations. I stay current with advancements in physiotherapy through ongoing education and professional networks, such as [mention relevant organizations, e.g., "New Zealand Physiotherapists’ Association" or "Wellington Health Network"]. This dedication ensures that my practice remains informed by the latest research and clinical guidelines, allowing me to provide the most effective care to my patients.</w:t>
      </w:r>
    </w:p>
    <w:p>
      <w:pPr>
        <w:pStyle w:val="BodyText"/>
      </w:pPr>
      <w:r>
        <w:t xml:space="preserve">I am also deeply committed to contributing to the broader health ecosystem of Wellington. Whether through participating in local wellness initiatives, mentoring emerging physiotherapists, or advocating for accessible healthcare services, I aim to make a lasting impact on the community. My goal is not only to support individual patients but also to contribute to the overall well-being of Wellington’s resident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hysiotherapist in New Zealand Wellington. My combination of clinical expertise, cultural awareness, and dedication to patient care makes me a strong candidate for this role. I would welcome the chance to discuss how my background and skills align with your organization’s needs and vis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Physiotherapist Position in New Zealand Wellington</dc:title>
  <dc:creator/>
  <dc:language>en</dc:language>
  <cp:keywords/>
  <dcterms:created xsi:type="dcterms:W3CDTF">2026-07-24T13:22:31Z</dcterms:created>
  <dcterms:modified xsi:type="dcterms:W3CDTF">2026-07-24T13:22:31Z</dcterms:modified>
</cp:coreProperties>
</file>

<file path=docProps/custom.xml><?xml version="1.0" encoding="utf-8"?>
<Properties xmlns="http://schemas.openxmlformats.org/officeDocument/2006/custom-properties" xmlns:vt="http://schemas.openxmlformats.org/officeDocument/2006/docPropsVTypes"/>
</file>